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B751B" w14:textId="77777777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II</w:t>
      </w:r>
      <w:r>
        <w:t>: SOLICITUD DE CO-DIRECCIÓN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4"/>
            <w:vAlign w:val="center"/>
          </w:tcPr>
          <w:p w14:paraId="0C2887C5" w14:textId="73DDFF38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</w:t>
            </w:r>
            <w:r w:rsidR="003D28FD">
              <w:rPr>
                <w:b/>
                <w:bCs/>
                <w:sz w:val="20"/>
                <w:szCs w:val="16"/>
              </w:rPr>
              <w:t xml:space="preserve"> DEL</w:t>
            </w:r>
            <w:r>
              <w:rPr>
                <w:b/>
                <w:bCs/>
                <w:sz w:val="20"/>
                <w:szCs w:val="16"/>
              </w:rPr>
              <w:t xml:space="preserve"> TUTOR </w:t>
            </w:r>
            <w:r w:rsidR="003D28FD">
              <w:rPr>
                <w:b/>
                <w:bCs/>
                <w:sz w:val="20"/>
                <w:szCs w:val="16"/>
              </w:rPr>
              <w:t xml:space="preserve">O DE LA TUTORA </w:t>
            </w:r>
            <w:r>
              <w:rPr>
                <w:b/>
                <w:bCs/>
                <w:sz w:val="20"/>
                <w:szCs w:val="16"/>
              </w:rPr>
              <w:t>EXTERNO</w:t>
            </w:r>
            <w:r w:rsidR="003D28FD">
              <w:rPr>
                <w:b/>
                <w:bCs/>
                <w:sz w:val="20"/>
                <w:szCs w:val="16"/>
              </w:rPr>
              <w:t>S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FE53A7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30D1E90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</w:tbl>
    <w:p w14:paraId="6D68A213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4D0C6410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EA77D" w14:textId="6F6FD23E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>BREVE PERFIL ACADÉMICO Y PROFESIONAL</w:t>
            </w:r>
            <w:r w:rsidRPr="00BC4679">
              <w:rPr>
                <w:sz w:val="20"/>
                <w:szCs w:val="16"/>
              </w:rPr>
              <w:t>, JUSTIFICATIVO DEL INTERÉS DE SU PARTICIPACIÓN EN EL TRABAJO PROPUESTO POR EL ALUMNO</w:t>
            </w:r>
            <w:r w:rsidR="0024271B" w:rsidRPr="00BC4679">
              <w:rPr>
                <w:sz w:val="20"/>
                <w:szCs w:val="16"/>
              </w:rPr>
              <w:t xml:space="preserve"> O LA ALUMNA</w:t>
            </w:r>
          </w:p>
        </w:tc>
      </w:tr>
      <w:tr w:rsidR="00E37C33" w:rsidRPr="00D234B1" w14:paraId="771BF6DC" w14:textId="77777777" w:rsidTr="0063198C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6F67AB1A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6DA3DDA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399CA74C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38545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E37C33" w:rsidRPr="00D234B1" w14:paraId="04FCFB37" w14:textId="77777777" w:rsidTr="0063198C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49CAD292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783E2E17" w14:textId="77777777" w:rsidR="00E37C33" w:rsidRDefault="00E37C33" w:rsidP="00E37C33">
      <w:pPr>
        <w:spacing w:before="240" w:after="240" w:line="360" w:lineRule="auto"/>
        <w:jc w:val="center"/>
        <w:rPr>
          <w:b/>
          <w:bCs/>
        </w:rPr>
      </w:pPr>
    </w:p>
    <w:p w14:paraId="047B22A4" w14:textId="2DFA3936" w:rsidR="00E37C33" w:rsidRDefault="00E37C33" w:rsidP="00E37C33">
      <w:pPr>
        <w:spacing w:before="240" w:after="240" w:line="360" w:lineRule="auto"/>
        <w:jc w:val="both"/>
      </w:pPr>
      <w:r w:rsidRPr="00C05AA4">
        <w:t>D</w:t>
      </w:r>
      <w:r>
        <w:t>.</w:t>
      </w:r>
      <w:r w:rsidRPr="00C05AA4">
        <w:t xml:space="preserve"> </w:t>
      </w:r>
      <w:r w:rsidR="005A1066">
        <w:t>Alfonso Parreño Torres</w:t>
      </w:r>
      <w:r>
        <w:t xml:space="preserve">, como </w:t>
      </w:r>
      <w:r w:rsidR="005A1066">
        <w:t>presidente</w:t>
      </w:r>
      <w:r>
        <w:t xml:space="preserve"> de la Comisión Académica de Trabajos Fin de Grado AUTORIZA la co-dirección del trabajo.</w:t>
      </w:r>
    </w:p>
    <w:p w14:paraId="02ECB1D8" w14:textId="77777777" w:rsidR="00E37C33" w:rsidRDefault="00E37C33" w:rsidP="00E37C33">
      <w:pPr>
        <w:spacing w:before="120" w:after="120" w:line="360" w:lineRule="auto"/>
        <w:jc w:val="center"/>
      </w:pP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6226196F" w:rsidR="00E37C33" w:rsidRDefault="00E37C33" w:rsidP="0063198C">
            <w:r>
              <w:t>PRESIDENT</w:t>
            </w:r>
            <w:r w:rsidR="005A1066">
              <w:t>E</w:t>
            </w:r>
            <w:r>
              <w:t xml:space="preserve">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3D35788E" w14:textId="7E9F2BCE" w:rsidR="00D03658" w:rsidRPr="00E37C33" w:rsidRDefault="00D03658" w:rsidP="00E37C33"/>
    <w:sectPr w:rsidR="00D03658" w:rsidRPr="00E37C33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C0CE6" w14:textId="77777777" w:rsidR="008170C9" w:rsidRDefault="008170C9">
      <w:r>
        <w:separator/>
      </w:r>
    </w:p>
  </w:endnote>
  <w:endnote w:type="continuationSeparator" w:id="0">
    <w:p w14:paraId="19B29265" w14:textId="77777777" w:rsidR="008170C9" w:rsidRDefault="0081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88D26" w14:textId="77777777" w:rsidR="00ED1C50" w:rsidRDefault="00ED1C5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7EC30" w14:textId="77777777" w:rsidR="00ED1C50" w:rsidRDefault="00ED1C5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731E9" w14:textId="77777777" w:rsidR="008170C9" w:rsidRDefault="008170C9">
      <w:r>
        <w:separator/>
      </w:r>
    </w:p>
  </w:footnote>
  <w:footnote w:type="continuationSeparator" w:id="0">
    <w:p w14:paraId="4C67AC08" w14:textId="77777777" w:rsidR="008170C9" w:rsidRDefault="00817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63773" w14:textId="77777777" w:rsidR="00ED1C50" w:rsidRDefault="00ED1C5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61638" w14:textId="5973CEA5" w:rsidR="00496CFD" w:rsidRDefault="00496CFD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4ACB7971" w14:textId="7AFEB44C" w:rsidR="00294371" w:rsidRDefault="00294371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1857B60E" w14:textId="5CF2544C" w:rsidR="00294371" w:rsidRDefault="00ED1C50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0B948D7F" wp14:editId="31E76E5E">
          <wp:extent cx="5400040" cy="591820"/>
          <wp:effectExtent l="0" t="0" r="0" b="0"/>
          <wp:docPr id="16203817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E9D5D" w14:textId="77777777" w:rsidR="00ED1C50" w:rsidRDefault="00ED1C5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0FAIu8aSA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096E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D702B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271B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371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28FD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1066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34A05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870E8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0C9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417E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522E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679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E14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D1C50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Alfonso Parreño Torres</cp:lastModifiedBy>
  <cp:revision>18</cp:revision>
  <cp:lastPrinted>2021-09-20T07:27:00Z</cp:lastPrinted>
  <dcterms:created xsi:type="dcterms:W3CDTF">2021-09-20T07:30:00Z</dcterms:created>
  <dcterms:modified xsi:type="dcterms:W3CDTF">2025-07-0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